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6F76" w:rsidRDefault="00694C7B" w:rsidP="0054482D">
      <w:pPr>
        <w:pStyle w:val="NoSpacing"/>
      </w:pPr>
      <w:r>
        <w:t>Hi,</w:t>
      </w:r>
    </w:p>
    <w:p w:rsidR="0054482D" w:rsidRDefault="0054482D" w:rsidP="0054482D">
      <w:pPr>
        <w:pStyle w:val="NoSpacing"/>
      </w:pPr>
    </w:p>
    <w:p w:rsidR="00694C7B" w:rsidRPr="0054482D" w:rsidRDefault="0054482D" w:rsidP="0054482D">
      <w:pPr>
        <w:pStyle w:val="NoSpacing"/>
        <w:rPr>
          <w:b/>
        </w:rPr>
      </w:pPr>
      <w:r w:rsidRPr="0054482D">
        <w:rPr>
          <w:b/>
        </w:rPr>
        <w:t>What have I done?</w:t>
      </w:r>
    </w:p>
    <w:p w:rsidR="0054482D" w:rsidRDefault="0054482D" w:rsidP="0054482D">
      <w:pPr>
        <w:pStyle w:val="NoSpacing"/>
      </w:pPr>
      <w:r>
        <w:t xml:space="preserve">I have </w:t>
      </w:r>
      <w:r w:rsidR="007701A2">
        <w:t xml:space="preserve">Created </w:t>
      </w:r>
      <w:r>
        <w:t xml:space="preserve">Maven and Cucumber framework </w:t>
      </w:r>
      <w:r w:rsidR="00D14808">
        <w:t xml:space="preserve">Project </w:t>
      </w:r>
      <w:r w:rsidR="007701A2">
        <w:t xml:space="preserve">from scratch using BDD approach </w:t>
      </w:r>
      <w:r>
        <w:t xml:space="preserve">with JAVA </w:t>
      </w:r>
      <w:r w:rsidR="007701A2">
        <w:t>+</w:t>
      </w:r>
      <w:r>
        <w:t xml:space="preserve"> Selenium WebDriver.</w:t>
      </w:r>
    </w:p>
    <w:p w:rsidR="0054482D" w:rsidRDefault="0054482D" w:rsidP="0054482D">
      <w:pPr>
        <w:pStyle w:val="NoSpacing"/>
      </w:pPr>
    </w:p>
    <w:p w:rsidR="0054482D" w:rsidRPr="007701A2" w:rsidRDefault="0054482D" w:rsidP="0054482D">
      <w:pPr>
        <w:pStyle w:val="NoSpacing"/>
        <w:rPr>
          <w:b/>
        </w:rPr>
      </w:pPr>
      <w:r w:rsidRPr="007701A2">
        <w:rPr>
          <w:b/>
        </w:rPr>
        <w:t>What you need to do run these tests in your machine?</w:t>
      </w:r>
    </w:p>
    <w:p w:rsidR="0054482D" w:rsidRDefault="0054482D" w:rsidP="0054482D">
      <w:pPr>
        <w:pStyle w:val="NoSpacing"/>
      </w:pPr>
      <w:r w:rsidRPr="007701A2">
        <w:rPr>
          <w:b/>
        </w:rPr>
        <w:t>JAVA</w:t>
      </w:r>
      <w:r>
        <w:t xml:space="preserve"> – </w:t>
      </w:r>
      <w:r w:rsidR="007701A2">
        <w:t xml:space="preserve">Download &amp; </w:t>
      </w:r>
      <w:r>
        <w:t>Set up the environment variables with valid JAVA_HOME path &amp; bin path</w:t>
      </w:r>
    </w:p>
    <w:p w:rsidR="0054482D" w:rsidRDefault="0054482D" w:rsidP="0054482D">
      <w:pPr>
        <w:pStyle w:val="NoSpacing"/>
      </w:pPr>
      <w:r w:rsidRPr="007701A2">
        <w:rPr>
          <w:b/>
        </w:rPr>
        <w:t>MAVEN</w:t>
      </w:r>
      <w:r>
        <w:t xml:space="preserve"> </w:t>
      </w:r>
      <w:r w:rsidR="007701A2">
        <w:t>–</w:t>
      </w:r>
      <w:r>
        <w:t xml:space="preserve"> </w:t>
      </w:r>
      <w:r w:rsidR="007701A2">
        <w:t xml:space="preserve">Download &amp; </w:t>
      </w:r>
      <w:r>
        <w:t xml:space="preserve">Set up the environment variables with valid </w:t>
      </w:r>
      <w:r>
        <w:t>MAVEN</w:t>
      </w:r>
      <w:r>
        <w:t>_HOME path &amp; bin path</w:t>
      </w:r>
    </w:p>
    <w:p w:rsidR="007701A2" w:rsidRDefault="007701A2" w:rsidP="0054482D">
      <w:pPr>
        <w:pStyle w:val="NoSpacing"/>
      </w:pPr>
      <w:r w:rsidRPr="007701A2">
        <w:rPr>
          <w:b/>
        </w:rPr>
        <w:t>Chrome Driver</w:t>
      </w:r>
      <w:r>
        <w:t xml:space="preserve"> – Download &amp; Set the system property to run the tests in Chrome browser (I have used chrome driver but any other drivers would work if you want run in different browser e.g., Firefox, IE) </w:t>
      </w:r>
    </w:p>
    <w:p w:rsidR="007701A2" w:rsidRDefault="007701A2" w:rsidP="0054482D">
      <w:pPr>
        <w:pStyle w:val="NoSpacing"/>
      </w:pPr>
      <w:r>
        <w:t>Where you see this in Step Definitions - (</w:t>
      </w:r>
      <w:proofErr w:type="spellStart"/>
      <w:r w:rsidRPr="007701A2">
        <w:t>System.setProperty</w:t>
      </w:r>
      <w:proofErr w:type="spellEnd"/>
      <w:r w:rsidRPr="007701A2">
        <w:t>("</w:t>
      </w:r>
      <w:proofErr w:type="spellStart"/>
      <w:r w:rsidRPr="007701A2">
        <w:t>webdriver.chrome.driver</w:t>
      </w:r>
      <w:proofErr w:type="spellEnd"/>
      <w:r w:rsidRPr="007701A2">
        <w:t>", "C:\\Users\\SAAHYA V PARSA\\Desktop\\MMM\\chromedriver.exe");</w:t>
      </w:r>
      <w:r>
        <w:t>)</w:t>
      </w:r>
    </w:p>
    <w:p w:rsidR="007701A2" w:rsidRDefault="007701A2" w:rsidP="0054482D">
      <w:pPr>
        <w:pStyle w:val="NoSpacing"/>
        <w:rPr>
          <w:b/>
        </w:rPr>
      </w:pPr>
    </w:p>
    <w:p w:rsidR="007701A2" w:rsidRPr="007701A2" w:rsidRDefault="007701A2" w:rsidP="0054482D">
      <w:pPr>
        <w:pStyle w:val="NoSpacing"/>
        <w:rPr>
          <w:b/>
        </w:rPr>
      </w:pPr>
      <w:r w:rsidRPr="007701A2">
        <w:rPr>
          <w:b/>
        </w:rPr>
        <w:t>Running the tests?</w:t>
      </w:r>
    </w:p>
    <w:p w:rsidR="007701A2" w:rsidRDefault="007701A2" w:rsidP="0054482D">
      <w:pPr>
        <w:pStyle w:val="NoSpacing"/>
      </w:pPr>
      <w:r>
        <w:t xml:space="preserve">Simple &amp; Straight forward process is </w:t>
      </w:r>
      <w:r w:rsidR="00D14808">
        <w:t>from</w:t>
      </w:r>
      <w:r>
        <w:t xml:space="preserve">- </w:t>
      </w:r>
      <w:r w:rsidRPr="007701A2">
        <w:rPr>
          <w:b/>
        </w:rPr>
        <w:t>Command line</w:t>
      </w:r>
    </w:p>
    <w:p w:rsidR="007701A2" w:rsidRDefault="007701A2" w:rsidP="0054482D">
      <w:pPr>
        <w:pStyle w:val="NoSpacing"/>
      </w:pPr>
      <w:r>
        <w:t>-Clone the project to your local Machine</w:t>
      </w:r>
    </w:p>
    <w:p w:rsidR="007701A2" w:rsidRDefault="007701A2" w:rsidP="0054482D">
      <w:pPr>
        <w:pStyle w:val="NoSpacing"/>
      </w:pPr>
      <w:r>
        <w:t>-Go to the project path location in Command line</w:t>
      </w:r>
    </w:p>
    <w:p w:rsidR="00D14808" w:rsidRDefault="007701A2" w:rsidP="0054482D">
      <w:pPr>
        <w:pStyle w:val="NoSpacing"/>
      </w:pPr>
      <w:r>
        <w:t>-</w:t>
      </w:r>
      <w:r w:rsidR="00D14808">
        <w:t xml:space="preserve">Run the tests from Command line using following attributes – </w:t>
      </w:r>
      <w:proofErr w:type="spellStart"/>
      <w:r w:rsidR="00D14808">
        <w:t>mvn</w:t>
      </w:r>
      <w:proofErr w:type="spellEnd"/>
      <w:r w:rsidR="00D14808">
        <w:t xml:space="preserve"> compile, </w:t>
      </w:r>
      <w:proofErr w:type="spellStart"/>
      <w:r w:rsidR="00D14808">
        <w:t>mvn</w:t>
      </w:r>
      <w:proofErr w:type="spellEnd"/>
      <w:r w:rsidR="00D14808">
        <w:t xml:space="preserve"> test (Where Maven pom.xml look after the all dependencies like Cucumber, JAVA, Junit, Selenium etc..)</w:t>
      </w:r>
    </w:p>
    <w:p w:rsidR="00D14808" w:rsidRDefault="00D14808" w:rsidP="0054482D">
      <w:pPr>
        <w:pStyle w:val="NoSpacing"/>
        <w:rPr>
          <w:b/>
        </w:rPr>
      </w:pPr>
      <w:r w:rsidRPr="00D14808">
        <w:rPr>
          <w:b/>
        </w:rPr>
        <w:t>From Editor</w:t>
      </w:r>
    </w:p>
    <w:p w:rsidR="00D14808" w:rsidRDefault="00D14808" w:rsidP="0054482D">
      <w:pPr>
        <w:pStyle w:val="NoSpacing"/>
      </w:pPr>
      <w:r>
        <w:rPr>
          <w:b/>
        </w:rPr>
        <w:t>-</w:t>
      </w:r>
      <w:r>
        <w:t>Download any JAVA editor (Eclipse Or IntelliJ)</w:t>
      </w:r>
    </w:p>
    <w:p w:rsidR="00D14808" w:rsidRDefault="00D14808" w:rsidP="0054482D">
      <w:pPr>
        <w:pStyle w:val="NoSpacing"/>
      </w:pPr>
      <w:r>
        <w:t>-Import the project</w:t>
      </w:r>
    </w:p>
    <w:p w:rsidR="00D14808" w:rsidRDefault="00D14808" w:rsidP="0054482D">
      <w:pPr>
        <w:pStyle w:val="NoSpacing"/>
      </w:pPr>
      <w:r>
        <w:t xml:space="preserve">-Run the tests form </w:t>
      </w:r>
      <w:proofErr w:type="spellStart"/>
      <w:r>
        <w:t>testrunner.class</w:t>
      </w:r>
      <w:proofErr w:type="spellEnd"/>
      <w:r>
        <w:t xml:space="preserve"> file.</w:t>
      </w:r>
    </w:p>
    <w:p w:rsidR="00D14808" w:rsidRDefault="00D14808" w:rsidP="0054482D">
      <w:pPr>
        <w:pStyle w:val="NoSpacing"/>
      </w:pPr>
    </w:p>
    <w:p w:rsidR="00D14808" w:rsidRPr="00B660F2" w:rsidRDefault="00B660F2" w:rsidP="0054482D">
      <w:pPr>
        <w:pStyle w:val="NoSpacing"/>
        <w:rPr>
          <w:b/>
        </w:rPr>
      </w:pPr>
      <w:r w:rsidRPr="00B660F2">
        <w:rPr>
          <w:b/>
        </w:rPr>
        <w:t>Where do I see execution report?</w:t>
      </w:r>
    </w:p>
    <w:p w:rsidR="00D14808" w:rsidRDefault="00B660F2" w:rsidP="0054482D">
      <w:pPr>
        <w:pStyle w:val="NoSpacing"/>
      </w:pPr>
      <w:r>
        <w:t>Once the execution is complete there will be a html file will be created for the reporting purposes –</w:t>
      </w:r>
    </w:p>
    <w:p w:rsidR="00B660F2" w:rsidRDefault="00B660F2" w:rsidP="0054482D">
      <w:pPr>
        <w:pStyle w:val="NoSpacing"/>
      </w:pPr>
      <w:proofErr w:type="spellStart"/>
      <w:r w:rsidRPr="00B660F2">
        <w:t>src</w:t>
      </w:r>
      <w:proofErr w:type="spellEnd"/>
      <w:r w:rsidRPr="00B660F2">
        <w:t>/target/cucumber-pretty</w:t>
      </w:r>
      <w:r>
        <w:t>/index.html</w:t>
      </w:r>
    </w:p>
    <w:p w:rsidR="00841712" w:rsidRDefault="00841712" w:rsidP="0054482D">
      <w:pPr>
        <w:pStyle w:val="NoSpacing"/>
      </w:pPr>
    </w:p>
    <w:p w:rsidR="00841712" w:rsidRPr="00841712" w:rsidRDefault="00841712" w:rsidP="0054482D">
      <w:pPr>
        <w:pStyle w:val="NoSpacing"/>
        <w:rPr>
          <w:b/>
        </w:rPr>
      </w:pPr>
      <w:r w:rsidRPr="00841712">
        <w:rPr>
          <w:b/>
        </w:rPr>
        <w:t xml:space="preserve">Where do I see </w:t>
      </w:r>
      <w:r w:rsidR="00A4180E">
        <w:rPr>
          <w:b/>
        </w:rPr>
        <w:t xml:space="preserve">all </w:t>
      </w:r>
      <w:r w:rsidRPr="00841712">
        <w:rPr>
          <w:b/>
        </w:rPr>
        <w:t>tests?</w:t>
      </w:r>
    </w:p>
    <w:p w:rsidR="00D14808" w:rsidRDefault="00E938F1" w:rsidP="0054482D">
      <w:pPr>
        <w:pStyle w:val="NoSpacing"/>
      </w:pPr>
      <w:proofErr w:type="spellStart"/>
      <w:r>
        <w:t>s</w:t>
      </w:r>
      <w:r w:rsidR="00841712">
        <w:t>rc</w:t>
      </w:r>
      <w:proofErr w:type="spellEnd"/>
      <w:r w:rsidR="00841712">
        <w:t>/test/java/</w:t>
      </w:r>
      <w:proofErr w:type="spellStart"/>
      <w:r w:rsidR="00841712">
        <w:t>Feature_Files</w:t>
      </w:r>
      <w:proofErr w:type="spellEnd"/>
    </w:p>
    <w:p w:rsidR="00841712" w:rsidRDefault="00841712" w:rsidP="0054482D">
      <w:pPr>
        <w:pStyle w:val="NoSpacing"/>
      </w:pPr>
    </w:p>
    <w:p w:rsidR="00841712" w:rsidRPr="00841712" w:rsidRDefault="00841712" w:rsidP="0054482D">
      <w:pPr>
        <w:pStyle w:val="NoSpacing"/>
        <w:rPr>
          <w:b/>
        </w:rPr>
      </w:pPr>
      <w:r w:rsidRPr="00841712">
        <w:rPr>
          <w:b/>
        </w:rPr>
        <w:t>Where do I see code</w:t>
      </w:r>
      <w:r w:rsidR="00A4180E">
        <w:rPr>
          <w:b/>
        </w:rPr>
        <w:t xml:space="preserve"> for tests</w:t>
      </w:r>
      <w:r w:rsidRPr="00841712">
        <w:rPr>
          <w:b/>
        </w:rPr>
        <w:t>?</w:t>
      </w:r>
    </w:p>
    <w:p w:rsidR="00841712" w:rsidRPr="00D14808" w:rsidRDefault="00E938F1" w:rsidP="0054482D">
      <w:pPr>
        <w:pStyle w:val="NoSpacing"/>
      </w:pPr>
      <w:proofErr w:type="spellStart"/>
      <w:r>
        <w:t>s</w:t>
      </w:r>
      <w:bookmarkStart w:id="0" w:name="_GoBack"/>
      <w:bookmarkEnd w:id="0"/>
      <w:r w:rsidR="00841712">
        <w:t>rc</w:t>
      </w:r>
      <w:proofErr w:type="spellEnd"/>
      <w:r w:rsidR="00841712">
        <w:t>/</w:t>
      </w:r>
      <w:r w:rsidR="00A4180E">
        <w:t>test/java/</w:t>
      </w:r>
      <w:proofErr w:type="spellStart"/>
      <w:r w:rsidR="00A4180E">
        <w:t>Step_Definations</w:t>
      </w:r>
      <w:proofErr w:type="spellEnd"/>
      <w:r w:rsidR="00A4180E">
        <w:t>/Step_Defs.java</w:t>
      </w:r>
    </w:p>
    <w:p w:rsidR="007701A2" w:rsidRDefault="007701A2" w:rsidP="0054482D">
      <w:pPr>
        <w:pStyle w:val="NoSpacing"/>
      </w:pPr>
    </w:p>
    <w:p w:rsidR="009B08DE" w:rsidRDefault="009B08DE" w:rsidP="0054482D">
      <w:pPr>
        <w:pStyle w:val="NoSpacing"/>
      </w:pPr>
    </w:p>
    <w:p w:rsidR="009B08DE" w:rsidRDefault="009B08DE" w:rsidP="0054482D">
      <w:pPr>
        <w:pStyle w:val="NoSpacing"/>
      </w:pPr>
      <w:r>
        <w:t>Hope this helpful to run the tests in your machine</w:t>
      </w:r>
    </w:p>
    <w:p w:rsidR="009B08DE" w:rsidRDefault="009B08DE" w:rsidP="0054482D">
      <w:pPr>
        <w:pStyle w:val="NoSpacing"/>
      </w:pPr>
    </w:p>
    <w:p w:rsidR="009B08DE" w:rsidRDefault="009B08DE" w:rsidP="0054482D">
      <w:pPr>
        <w:pStyle w:val="NoSpacing"/>
      </w:pPr>
      <w:r>
        <w:t xml:space="preserve">If you need anything else please don’t hesitate to contact me directly on – </w:t>
      </w:r>
      <w:hyperlink r:id="rId4" w:history="1">
        <w:r w:rsidRPr="009B705C">
          <w:rPr>
            <w:rStyle w:val="Hyperlink"/>
          </w:rPr>
          <w:t>itsvparsa@gmail.com</w:t>
        </w:r>
      </w:hyperlink>
      <w:r>
        <w:t xml:space="preserve"> </w:t>
      </w:r>
    </w:p>
    <w:p w:rsidR="009B08DE" w:rsidRDefault="009B08DE" w:rsidP="0054482D">
      <w:pPr>
        <w:pStyle w:val="NoSpacing"/>
      </w:pPr>
    </w:p>
    <w:p w:rsidR="009B08DE" w:rsidRDefault="009B08DE" w:rsidP="0054482D">
      <w:pPr>
        <w:pStyle w:val="NoSpacing"/>
      </w:pPr>
      <w:r>
        <w:t>Thanks &amp; Regards,</w:t>
      </w:r>
    </w:p>
    <w:p w:rsidR="009B08DE" w:rsidRDefault="009B08DE" w:rsidP="0054482D">
      <w:pPr>
        <w:pStyle w:val="NoSpacing"/>
      </w:pPr>
      <w:r>
        <w:t>Vijay</w:t>
      </w:r>
    </w:p>
    <w:p w:rsidR="009B08DE" w:rsidRDefault="009B08DE" w:rsidP="0054482D">
      <w:pPr>
        <w:pStyle w:val="NoSpacing"/>
      </w:pPr>
    </w:p>
    <w:p w:rsidR="009B08DE" w:rsidRDefault="009B08DE" w:rsidP="0054482D">
      <w:pPr>
        <w:pStyle w:val="NoSpacing"/>
      </w:pPr>
    </w:p>
    <w:p w:rsidR="007701A2" w:rsidRDefault="007701A2" w:rsidP="0054482D">
      <w:pPr>
        <w:pStyle w:val="NoSpacing"/>
      </w:pPr>
    </w:p>
    <w:sectPr w:rsidR="007701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tDA1NLSwMLKwsLBU0lEKTi0uzszPAykwrAUAjrISACwAAAA="/>
  </w:docVars>
  <w:rsids>
    <w:rsidRoot w:val="00E305F1"/>
    <w:rsid w:val="00536F76"/>
    <w:rsid w:val="0054482D"/>
    <w:rsid w:val="00694C7B"/>
    <w:rsid w:val="007701A2"/>
    <w:rsid w:val="00841712"/>
    <w:rsid w:val="009B08DE"/>
    <w:rsid w:val="00A4180E"/>
    <w:rsid w:val="00B660F2"/>
    <w:rsid w:val="00D14808"/>
    <w:rsid w:val="00E305F1"/>
    <w:rsid w:val="00E938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373FA"/>
  <w15:chartTrackingRefBased/>
  <w15:docId w15:val="{B5C228E5-44EE-4077-9454-1ACAF226A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4482D"/>
    <w:pPr>
      <w:spacing w:after="0" w:line="240" w:lineRule="auto"/>
    </w:pPr>
  </w:style>
  <w:style w:type="character" w:styleId="Hyperlink">
    <w:name w:val="Hyperlink"/>
    <w:basedOn w:val="DefaultParagraphFont"/>
    <w:uiPriority w:val="99"/>
    <w:unhideWhenUsed/>
    <w:rsid w:val="009B08DE"/>
    <w:rPr>
      <w:color w:val="0563C1" w:themeColor="hyperlink"/>
      <w:u w:val="single"/>
    </w:rPr>
  </w:style>
  <w:style w:type="character" w:styleId="Mention">
    <w:name w:val="Mention"/>
    <w:basedOn w:val="DefaultParagraphFont"/>
    <w:uiPriority w:val="99"/>
    <w:semiHidden/>
    <w:unhideWhenUsed/>
    <w:rsid w:val="009B08D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tsvpars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Parsa</dc:creator>
  <cp:keywords/>
  <dc:description/>
  <cp:lastModifiedBy>Vijay Parsa</cp:lastModifiedBy>
  <cp:revision>6</cp:revision>
  <dcterms:created xsi:type="dcterms:W3CDTF">2017-03-14T20:55:00Z</dcterms:created>
  <dcterms:modified xsi:type="dcterms:W3CDTF">2017-03-14T23:29:00Z</dcterms:modified>
</cp:coreProperties>
</file>